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62298A" w14:paraId="5B9CB888" w14:textId="77777777" w:rsidTr="009802DA">
        <w:tc>
          <w:tcPr>
            <w:tcW w:w="10790" w:type="dxa"/>
            <w:gridSpan w:val="5"/>
            <w:shd w:val="clear" w:color="auto" w:fill="92D050"/>
          </w:tcPr>
          <w:p w14:paraId="12066EE2" w14:textId="77777777" w:rsidR="0062298A" w:rsidRPr="004B546B" w:rsidRDefault="0062298A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bookmarkStart w:id="0" w:name="_Hlk146278920"/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1BD87F6A" w14:textId="77777777" w:rsidR="0062298A" w:rsidRDefault="0062298A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62298A" w:rsidRPr="00507077" w14:paraId="4A2EB4DD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26602DFF" w14:textId="77777777" w:rsidR="0062298A" w:rsidRPr="007D365C" w:rsidRDefault="0062298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52D15B63" w14:textId="77777777" w:rsidR="0062298A" w:rsidRPr="00507077" w:rsidRDefault="0062298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44ABD74E" w14:textId="77777777" w:rsidR="0062298A" w:rsidRPr="007D365C" w:rsidRDefault="0062298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2140784745"/>
            <w:placeholder>
              <w:docPart w:val="A0A5B2BD43DC4C01B6687700B116408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0F6FAC39" w14:textId="77777777" w:rsidR="0062298A" w:rsidRPr="00507077" w:rsidRDefault="0062298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2298A" w:rsidRPr="00507077" w14:paraId="1E7B1BF1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CDD57ED" w14:textId="77777777" w:rsidR="0062298A" w:rsidRPr="007D365C" w:rsidRDefault="0062298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324583785"/>
            <w:placeholder>
              <w:docPart w:val="9C3C1C55043B489185A038CC360BBFA4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283108A" w14:textId="77777777" w:rsidR="0062298A" w:rsidRPr="00507077" w:rsidRDefault="0062298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091E5846" w14:textId="77777777" w:rsidR="0062298A" w:rsidRPr="007D365C" w:rsidRDefault="0062298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C2D3C9C" w14:textId="77777777" w:rsidR="0062298A" w:rsidRPr="00507077" w:rsidRDefault="0062298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2298A" w:rsidRPr="00507077" w14:paraId="06F2C6E6" w14:textId="77777777" w:rsidTr="009802DA">
        <w:tc>
          <w:tcPr>
            <w:tcW w:w="1883" w:type="dxa"/>
            <w:shd w:val="clear" w:color="auto" w:fill="E2EFD9" w:themeFill="accent6" w:themeFillTint="33"/>
          </w:tcPr>
          <w:p w14:paraId="73EBBC59" w14:textId="77777777" w:rsidR="0062298A" w:rsidRPr="007D365C" w:rsidRDefault="0062298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006591723"/>
            <w:placeholder>
              <w:docPart w:val="0F21719F139342BF91FDF95342545C74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35A58D55" w14:textId="77777777" w:rsidR="0062298A" w:rsidRPr="00507077" w:rsidRDefault="0062298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2B2BB80B" w14:textId="77777777" w:rsidR="0062298A" w:rsidRPr="007D365C" w:rsidRDefault="0062298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47404062" w14:textId="77777777" w:rsidR="0062298A" w:rsidRPr="00507077" w:rsidRDefault="0062298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2298A" w:rsidRPr="00507077" w14:paraId="0A4BCBEB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2AC50A1F" w14:textId="77777777" w:rsidR="0062298A" w:rsidRPr="007D365C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559706478"/>
            <w:placeholder>
              <w:docPart w:val="D72A08E0604C48C3B9844C23168BA42D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4"/>
              </w:tcPr>
              <w:p w14:paraId="64221350" w14:textId="77777777" w:rsidR="0062298A" w:rsidRPr="00507077" w:rsidRDefault="0062298A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62298A" w:rsidRPr="00507077" w14:paraId="7827FF07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8DAA069" w14:textId="77777777" w:rsidR="0062298A" w:rsidRPr="007D365C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16488BCD" w14:textId="3747E308" w:rsidR="0062298A" w:rsidRPr="00507077" w:rsidRDefault="0062298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iste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</w:p>
        </w:tc>
      </w:tr>
      <w:tr w:rsidR="0062298A" w:rsidRPr="00507077" w14:paraId="20AB974E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316F9B4B" w14:textId="77777777" w:rsidR="0062298A" w:rsidRPr="007D365C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21A54784" w14:textId="1829BA3D" w:rsidR="0062298A" w:rsidRPr="00507077" w:rsidRDefault="0062298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 xml:space="preserve">.1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iste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Linear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ig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mbole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Ubah</w:t>
            </w: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5CB5606D" w14:textId="77777777" w:rsidR="0062298A" w:rsidRPr="00507077" w:rsidRDefault="0062298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35412EC2" w14:textId="5C3D88D8" w:rsidR="0062298A" w:rsidRPr="00507077" w:rsidRDefault="0062298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1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1, 3.1.2, 3.1.3</w:t>
            </w:r>
          </w:p>
        </w:tc>
      </w:tr>
      <w:tr w:rsidR="0062298A" w:rsidRPr="00302BB4" w14:paraId="0A3AFBDC" w14:textId="77777777" w:rsidTr="009802DA">
        <w:trPr>
          <w:trHeight w:val="2376"/>
        </w:trPr>
        <w:tc>
          <w:tcPr>
            <w:tcW w:w="1883" w:type="dxa"/>
            <w:shd w:val="clear" w:color="auto" w:fill="E2EFD9" w:themeFill="accent6" w:themeFillTint="33"/>
          </w:tcPr>
          <w:p w14:paraId="71D8421B" w14:textId="77777777" w:rsidR="0062298A" w:rsidRPr="007D365C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106CFD8C" w14:textId="77777777" w:rsidR="0062298A" w:rsidRPr="00507077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2C5F975" w14:textId="77777777" w:rsidR="0062298A" w:rsidRPr="0062298A" w:rsidRDefault="0062298A" w:rsidP="0062298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erihalk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stem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oleh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bah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4FFFB759" w14:textId="797CAE5D" w:rsidR="0062298A" w:rsidRPr="0062298A" w:rsidRDefault="0062298A" w:rsidP="0062298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stem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oleh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bah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5571E87" w14:textId="34884FF7" w:rsidR="0062298A" w:rsidRPr="00AD14F0" w:rsidRDefault="0062298A" w:rsidP="0062298A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stem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dalam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iga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mboleh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ubah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</w:tc>
      </w:tr>
      <w:tr w:rsidR="0062298A" w:rsidRPr="00507077" w14:paraId="6089DE2E" w14:textId="77777777" w:rsidTr="009802DA">
        <w:trPr>
          <w:trHeight w:val="6735"/>
        </w:trPr>
        <w:tc>
          <w:tcPr>
            <w:tcW w:w="1883" w:type="dxa"/>
            <w:shd w:val="clear" w:color="auto" w:fill="E2EFD9" w:themeFill="accent6" w:themeFillTint="33"/>
          </w:tcPr>
          <w:p w14:paraId="13DCE018" w14:textId="77777777" w:rsidR="0062298A" w:rsidRPr="007D365C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</w:tcPr>
          <w:p w14:paraId="1B8DC2E6" w14:textId="77777777" w:rsidR="0062298A" w:rsidRPr="00946888" w:rsidRDefault="0062298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87AC4A7" w14:textId="0C562A07" w:rsidR="0062298A" w:rsidRDefault="0062298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3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8D6FF02" w14:textId="77777777" w:rsidR="0062298A" w:rsidRDefault="0062298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3B019604" w14:textId="77777777" w:rsidR="0062298A" w:rsidRPr="00946888" w:rsidRDefault="0062298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347AE0C" w14:textId="77777777" w:rsidR="0062298A" w:rsidRPr="0062298A" w:rsidRDefault="0062298A" w:rsidP="0062298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empat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5F58FD02" w14:textId="2C30538C" w:rsidR="0062298A" w:rsidRPr="0062298A" w:rsidRDefault="0062298A" w:rsidP="0062298A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tiap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lu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jawab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istem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erikut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ntukan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jenis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nyelesaiannya</w:t>
            </w:r>
            <w:proofErr w:type="spellEnd"/>
            <w:r w:rsidRPr="0062298A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2773"/>
              <w:gridCol w:w="2774"/>
              <w:gridCol w:w="2774"/>
            </w:tblGrid>
            <w:tr w:rsidR="00B802FE" w14:paraId="37283E04" w14:textId="77777777" w:rsidTr="00557181">
              <w:tc>
                <w:tcPr>
                  <w:tcW w:w="2773" w:type="dxa"/>
                  <w:shd w:val="clear" w:color="auto" w:fill="D9D9D9" w:themeFill="background1" w:themeFillShade="D9"/>
                  <w:vAlign w:val="center"/>
                </w:tcPr>
                <w:p w14:paraId="53E18EC2" w14:textId="54A1BD26" w:rsidR="00B802FE" w:rsidRDefault="00B802FE" w:rsidP="00C16E96">
                  <w:pPr>
                    <w:spacing w:line="276" w:lineRule="auto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>
                    <w:rPr>
                      <w:rStyle w:val="fontstyle01"/>
                    </w:rPr>
                    <w:t>Sistem</w:t>
                  </w:r>
                  <w:proofErr w:type="spellEnd"/>
                  <w:r>
                    <w:rPr>
                      <w:rStyle w:val="fontstyle01"/>
                    </w:rPr>
                    <w:t xml:space="preserve"> </w:t>
                  </w:r>
                  <w:proofErr w:type="spellStart"/>
                  <w:r>
                    <w:rPr>
                      <w:rStyle w:val="fontstyle01"/>
                    </w:rPr>
                    <w:t>Persamaan</w:t>
                  </w:r>
                  <w:proofErr w:type="spellEnd"/>
                  <w:r>
                    <w:rPr>
                      <w:rStyle w:val="fontstyle01"/>
                    </w:rPr>
                    <w:t xml:space="preserve"> </w:t>
                  </w:r>
                  <w:r>
                    <w:rPr>
                      <w:rStyle w:val="fontstyle21"/>
                    </w:rPr>
                    <w:t>A</w:t>
                  </w:r>
                </w:p>
              </w:tc>
              <w:tc>
                <w:tcPr>
                  <w:tcW w:w="2774" w:type="dxa"/>
                  <w:shd w:val="clear" w:color="auto" w:fill="D9D9D9" w:themeFill="background1" w:themeFillShade="D9"/>
                  <w:vAlign w:val="center"/>
                </w:tcPr>
                <w:p w14:paraId="0F2E993F" w14:textId="5BE23A90" w:rsidR="00B802FE" w:rsidRDefault="00B802FE" w:rsidP="00C16E96">
                  <w:pPr>
                    <w:spacing w:line="276" w:lineRule="auto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>
                    <w:rPr>
                      <w:rStyle w:val="fontstyle01"/>
                    </w:rPr>
                    <w:t>Sistem</w:t>
                  </w:r>
                  <w:proofErr w:type="spellEnd"/>
                  <w:r>
                    <w:rPr>
                      <w:rStyle w:val="fontstyle01"/>
                    </w:rPr>
                    <w:t xml:space="preserve"> </w:t>
                  </w:r>
                  <w:proofErr w:type="spellStart"/>
                  <w:r>
                    <w:rPr>
                      <w:rStyle w:val="fontstyle01"/>
                    </w:rPr>
                    <w:t>Persamaan</w:t>
                  </w:r>
                  <w:proofErr w:type="spellEnd"/>
                  <w:r>
                    <w:rPr>
                      <w:rStyle w:val="fontstyle01"/>
                    </w:rPr>
                    <w:t xml:space="preserve"> </w:t>
                  </w:r>
                  <w:r>
                    <w:rPr>
                      <w:rStyle w:val="fontstyle21"/>
                    </w:rPr>
                    <w:t>B</w:t>
                  </w:r>
                </w:p>
              </w:tc>
              <w:tc>
                <w:tcPr>
                  <w:tcW w:w="2774" w:type="dxa"/>
                  <w:shd w:val="clear" w:color="auto" w:fill="D9D9D9" w:themeFill="background1" w:themeFillShade="D9"/>
                  <w:vAlign w:val="center"/>
                </w:tcPr>
                <w:p w14:paraId="09B9C787" w14:textId="26C79014" w:rsidR="00B802FE" w:rsidRDefault="00B802FE" w:rsidP="00C16E96">
                  <w:pPr>
                    <w:spacing w:line="276" w:lineRule="auto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>
                    <w:rPr>
                      <w:rStyle w:val="fontstyle01"/>
                    </w:rPr>
                    <w:t>Sistem</w:t>
                  </w:r>
                  <w:proofErr w:type="spellEnd"/>
                  <w:r>
                    <w:rPr>
                      <w:rStyle w:val="fontstyle01"/>
                    </w:rPr>
                    <w:t xml:space="preserve"> </w:t>
                  </w:r>
                  <w:proofErr w:type="spellStart"/>
                  <w:r>
                    <w:rPr>
                      <w:rStyle w:val="fontstyle01"/>
                    </w:rPr>
                    <w:t>Persamaan</w:t>
                  </w:r>
                  <w:proofErr w:type="spellEnd"/>
                  <w:r>
                    <w:rPr>
                      <w:rStyle w:val="fontstyle01"/>
                    </w:rPr>
                    <w:t xml:space="preserve"> </w:t>
                  </w:r>
                  <w:r>
                    <w:rPr>
                      <w:rStyle w:val="fontstyle21"/>
                    </w:rPr>
                    <w:t>C</w:t>
                  </w:r>
                </w:p>
              </w:tc>
            </w:tr>
            <w:tr w:rsidR="00B802FE" w14:paraId="5022416B" w14:textId="77777777" w:rsidTr="00B802FE">
              <w:tc>
                <w:tcPr>
                  <w:tcW w:w="2773" w:type="dxa"/>
                  <w:vAlign w:val="center"/>
                </w:tcPr>
                <w:p w14:paraId="37AF009C" w14:textId="2E1BF863" w:rsidR="00B802FE" w:rsidRPr="00C16E96" w:rsidRDefault="00C16E96" w:rsidP="00B802FE">
                  <w:pPr>
                    <w:spacing w:line="276" w:lineRule="auto"/>
                    <w:rPr>
                      <w:rStyle w:val="fontstyle41"/>
                      <w:rFonts w:ascii="Cambria Math" w:hAnsi="Cambria Math" w:hint="eastAsia"/>
                      <w:oMath/>
                    </w:rPr>
                  </w:pPr>
                  <m:oMathPara>
                    <m:oMath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-3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+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 xml:space="preserve">=-4 </m:t>
                      </m:r>
                    </m:oMath>
                  </m:oMathPara>
                </w:p>
                <w:p w14:paraId="4263AFBD" w14:textId="23E0E0FB" w:rsidR="00B802FE" w:rsidRPr="00C16E96" w:rsidRDefault="00C16E96" w:rsidP="00B802FE">
                  <w:pPr>
                    <w:spacing w:line="276" w:lineRule="auto"/>
                    <w:rPr>
                      <w:rStyle w:val="fontstyle41"/>
                      <w:rFonts w:ascii="Cambria Math" w:hAnsi="Cambria Math" w:hint="eastAsia"/>
                      <w:oMath/>
                    </w:rPr>
                  </w:pPr>
                  <m:oMathPara>
                    <m:oMath>
                      <m:r>
                        <w:rPr>
                          <w:rStyle w:val="fontstyle41"/>
                          <w:rFonts w:ascii="Cambria Math" w:hAnsi="Cambria Math"/>
                        </w:rPr>
                        <m:t>-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6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>-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 xml:space="preserve"> 4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-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 xml:space="preserve">=1 </m:t>
                      </m:r>
                    </m:oMath>
                  </m:oMathPara>
                </w:p>
                <w:p w14:paraId="1DDFED3B" w14:textId="01252062" w:rsidR="00B802FE" w:rsidRDefault="00C16E96" w:rsidP="00B802FE">
                  <w:pPr>
                    <w:spacing w:line="276" w:lineRule="auto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m:oMathPara>
                    <m:oMath>
                      <m:r>
                        <w:rPr>
                          <w:rStyle w:val="fontstyle41"/>
                          <w:rFonts w:ascii="Cambria Math" w:hAnsi="Cambria Math"/>
                        </w:rPr>
                        <m:t>-3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- 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 xml:space="preserve">- 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= -3</m:t>
                      </m:r>
                    </m:oMath>
                  </m:oMathPara>
                </w:p>
              </w:tc>
              <w:tc>
                <w:tcPr>
                  <w:tcW w:w="2774" w:type="dxa"/>
                  <w:vAlign w:val="center"/>
                </w:tcPr>
                <w:p w14:paraId="5D4B57BC" w14:textId="2E5CEBAA" w:rsidR="00B802FE" w:rsidRPr="00C16E96" w:rsidRDefault="00C16E96" w:rsidP="00B802FE">
                  <w:pPr>
                    <w:spacing w:line="276" w:lineRule="auto"/>
                    <w:rPr>
                      <w:rStyle w:val="fontstyle41"/>
                      <w:rFonts w:ascii="Cambria Math" w:hAnsi="Cambria Math" w:hint="eastAsia"/>
                      <w:oMath/>
                    </w:rPr>
                  </w:pPr>
                  <m:oMathPara>
                    <m:oMath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-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=-1</m:t>
                      </m:r>
                    </m:oMath>
                  </m:oMathPara>
                </w:p>
                <w:p w14:paraId="2CC06287" w14:textId="145CD6A6" w:rsidR="00B802FE" w:rsidRPr="00C16E96" w:rsidRDefault="00C16E96" w:rsidP="00B802FE">
                  <w:pPr>
                    <w:spacing w:line="276" w:lineRule="auto"/>
                    <w:rPr>
                      <w:rStyle w:val="fontstyle41"/>
                      <w:rFonts w:ascii="Cambria Math" w:hAnsi="Cambria Math" w:hint="eastAsia"/>
                      <w:oMath/>
                    </w:rPr>
                  </w:pPr>
                  <m:oMathPara>
                    <m:oMath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>+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-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 xml:space="preserve">=7 </m:t>
                      </m:r>
                    </m:oMath>
                  </m:oMathPara>
                </w:p>
                <w:p w14:paraId="329CB8BE" w14:textId="5BF4AD1B" w:rsidR="00B802FE" w:rsidRDefault="00C16E96" w:rsidP="00B802FE">
                  <w:pPr>
                    <w:spacing w:line="276" w:lineRule="auto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m:oMathPara>
                    <m:oMath>
                      <m:r>
                        <w:rPr>
                          <w:rStyle w:val="fontstyle41"/>
                          <w:rFonts w:ascii="Cambria Math" w:hAnsi="Cambria Math"/>
                        </w:rPr>
                        <m:t>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-3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-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w:rPr>
                          <w:rStyle w:val="fontstyle41"/>
                          <w:rFonts w:ascii="Cambria Math" w:hAnsi="Cambria Math"/>
                        </w:rPr>
                        <m:t>=0</m:t>
                      </m:r>
                    </m:oMath>
                  </m:oMathPara>
                </w:p>
              </w:tc>
              <w:tc>
                <w:tcPr>
                  <w:tcW w:w="2774" w:type="dxa"/>
                  <w:vAlign w:val="center"/>
                </w:tcPr>
                <w:p w14:paraId="28CB6330" w14:textId="557B6775" w:rsidR="00B802FE" w:rsidRPr="00C16E96" w:rsidRDefault="00C16E96" w:rsidP="00B802FE">
                  <w:pPr>
                    <w:spacing w:line="276" w:lineRule="auto"/>
                    <w:rPr>
                      <w:rStyle w:val="fontstyle41"/>
                      <w:rFonts w:ascii="Cambria Math" w:hAnsi="Cambria Math" w:hint="eastAsia"/>
                      <w:oMath/>
                    </w:rPr>
                  </w:pPr>
                  <m:oMathPara>
                    <m:oMath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3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-5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 xml:space="preserve">=12 </m:t>
                      </m:r>
                    </m:oMath>
                  </m:oMathPara>
                </w:p>
                <w:p w14:paraId="76E339CF" w14:textId="7E9978EC" w:rsidR="00B802FE" w:rsidRPr="00C16E96" w:rsidRDefault="00C16E96" w:rsidP="00B802FE">
                  <w:pPr>
                    <w:spacing w:line="276" w:lineRule="auto"/>
                    <w:rPr>
                      <w:rStyle w:val="fontstyle41"/>
                      <w:rFonts w:ascii="Cambria Math" w:hAnsi="Cambria Math" w:hint="eastAsia"/>
                      <w:oMath/>
                    </w:rPr>
                  </w:pPr>
                  <m:oMathPara>
                    <m:oMath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-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>+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 xml:space="preserve">=-6 </m:t>
                      </m:r>
                    </m:oMath>
                  </m:oMathPara>
                </w:p>
                <w:p w14:paraId="41680F5D" w14:textId="42BAA584" w:rsidR="00B802FE" w:rsidRDefault="00C16E96" w:rsidP="00B802FE">
                  <w:pPr>
                    <w:spacing w:line="276" w:lineRule="auto"/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US"/>
                    </w:rPr>
                  </w:pPr>
                  <m:oMathPara>
                    <m:oMath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-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Style w:val="fontstyle31"/>
                          <w:rFonts w:ascii="Cambria Math" w:hAnsi="Cambria Math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2</m:t>
                      </m:r>
                      <m:r>
                        <w:rPr>
                          <w:rStyle w:val="fontstyle31"/>
                          <w:rFonts w:ascii="Cambria Math" w:hAnsi="Cambria Math"/>
                        </w:rPr>
                        <m:t>z</m:t>
                      </m:r>
                      <m:r>
                        <m:rPr>
                          <m:sty m:val="p"/>
                        </m:rPr>
                        <w:rPr>
                          <w:rStyle w:val="fontstyle41"/>
                          <w:rFonts w:ascii="Cambria Math" w:hAnsi="Cambria Math"/>
                        </w:rPr>
                        <m:t>=-3</m:t>
                      </m:r>
                    </m:oMath>
                  </m:oMathPara>
                </w:p>
              </w:tc>
            </w:tr>
          </w:tbl>
          <w:p w14:paraId="4461BEE5" w14:textId="5BD056D3" w:rsidR="0062298A" w:rsidRDefault="00C16E96" w:rsidP="0062298A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Apabila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guru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meminta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sistem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atas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setiap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perlu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menunjukk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simbol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tang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berikut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mengiku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diperoleh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68A3608" w14:textId="7AD38692" w:rsidR="00C16E96" w:rsidRDefault="00C16E96" w:rsidP="00C16E96">
            <w:pPr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498161A" wp14:editId="3A51C64E">
                  <wp:simplePos x="0" y="0"/>
                  <wp:positionH relativeFrom="column">
                    <wp:posOffset>445060</wp:posOffset>
                  </wp:positionH>
                  <wp:positionV relativeFrom="paragraph">
                    <wp:posOffset>75916</wp:posOffset>
                  </wp:positionV>
                  <wp:extent cx="4626591" cy="819292"/>
                  <wp:effectExtent l="0" t="0" r="3175" b="0"/>
                  <wp:wrapNone/>
                  <wp:docPr id="5153753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375385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6591" cy="819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6EAA70D" w14:textId="05326EDB" w:rsidR="00C16E96" w:rsidRDefault="00C16E96" w:rsidP="00C16E96">
            <w:pPr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18FD7D1" w14:textId="77777777" w:rsidR="00C16E96" w:rsidRDefault="00C16E96" w:rsidP="00C16E96">
            <w:pPr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0563B84" w14:textId="77777777" w:rsidR="00C16E96" w:rsidRDefault="00C16E96" w:rsidP="00C16E96">
            <w:pPr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EAAFEE1" w14:textId="77777777" w:rsidR="00C16E96" w:rsidRDefault="00C16E96" w:rsidP="00C16E96">
            <w:pPr>
              <w:spacing w:line="276" w:lineRule="auto"/>
              <w:ind w:left="36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55CB4C91" w14:textId="77777777" w:rsidR="00C16E96" w:rsidRPr="0062298A" w:rsidRDefault="00C16E96" w:rsidP="00C16E9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4DC8AF0" w14:textId="3A082183" w:rsidR="0062298A" w:rsidRPr="0062298A" w:rsidRDefault="00C16E96" w:rsidP="0062298A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mengumumk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mendapat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betul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boleh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menambah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beberapa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sistem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dalam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aktiviti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ini</w:t>
            </w:r>
            <w:proofErr w:type="spellEnd"/>
            <w:r w:rsidR="0062298A" w:rsidRPr="0062298A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3EF2418" w14:textId="77777777" w:rsidR="0062298A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38489BEA" w14:textId="77777777" w:rsidR="0062298A" w:rsidRPr="00946888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632A8FE" w14:textId="4009AEA2" w:rsidR="0062298A" w:rsidRPr="00C16E96" w:rsidRDefault="0062298A" w:rsidP="00C16E9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murid</w:t>
            </w:r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="004A311C" w:rsidRPr="00C16E96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62298A" w:rsidRPr="00507077" w14:paraId="185CDB39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241D769C" w14:textId="77777777" w:rsidR="0062298A" w:rsidRPr="007D365C" w:rsidRDefault="0062298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195C07BB" w14:textId="77777777" w:rsidR="0062298A" w:rsidRPr="00630C2B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8410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298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2298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AA1483A" w14:textId="77777777" w:rsidR="0062298A" w:rsidRPr="00507077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298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2298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62298A">
              <w:rPr>
                <w:rFonts w:ascii="Arial" w:hAnsi="Arial" w:cs="Arial"/>
                <w:sz w:val="20"/>
                <w:szCs w:val="20"/>
              </w:rPr>
              <w:t>M</w:t>
            </w:r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62298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2298A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62298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bookmarkEnd w:id="0"/>
    </w:tbl>
    <w:p w14:paraId="15A80BD3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3499"/>
        <w:gridCol w:w="2439"/>
        <w:gridCol w:w="2969"/>
      </w:tblGrid>
      <w:tr w:rsidR="001C19DA" w14:paraId="22A75B61" w14:textId="77777777" w:rsidTr="009802DA">
        <w:tc>
          <w:tcPr>
            <w:tcW w:w="10790" w:type="dxa"/>
            <w:gridSpan w:val="4"/>
            <w:shd w:val="clear" w:color="auto" w:fill="92D050"/>
          </w:tcPr>
          <w:p w14:paraId="278EE7AE" w14:textId="77777777" w:rsidR="001C19DA" w:rsidRPr="004B546B" w:rsidRDefault="001C19DA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lastRenderedPageBreak/>
              <w:t>RANCANGAN PENGAJARAN HARIAN (RPH)</w:t>
            </w:r>
          </w:p>
          <w:p w14:paraId="305AB390" w14:textId="77777777" w:rsidR="001C19DA" w:rsidRDefault="001C19DA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</w:tr>
      <w:tr w:rsidR="001C19DA" w:rsidRPr="00507077" w14:paraId="2A84264C" w14:textId="77777777" w:rsidTr="00C16E96">
        <w:tc>
          <w:tcPr>
            <w:tcW w:w="1883" w:type="dxa"/>
            <w:shd w:val="clear" w:color="auto" w:fill="E2EFD9" w:themeFill="accent6" w:themeFillTint="33"/>
          </w:tcPr>
          <w:p w14:paraId="09695755" w14:textId="77777777" w:rsidR="001C19DA" w:rsidRPr="007D365C" w:rsidRDefault="001C19D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499" w:type="dxa"/>
          </w:tcPr>
          <w:p w14:paraId="2948091C" w14:textId="77777777" w:rsidR="001C19DA" w:rsidRPr="00507077" w:rsidRDefault="001C19D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439" w:type="dxa"/>
            <w:shd w:val="clear" w:color="auto" w:fill="E2EFD9" w:themeFill="accent6" w:themeFillTint="33"/>
          </w:tcPr>
          <w:p w14:paraId="4B92379C" w14:textId="77777777" w:rsidR="001C19DA" w:rsidRPr="007D365C" w:rsidRDefault="001C19D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908149111"/>
            <w:placeholder>
              <w:docPart w:val="2DBA118359FA49C3B6940A5AA4818FB8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C3D9A" w14:textId="77777777" w:rsidR="001C19DA" w:rsidRPr="00507077" w:rsidRDefault="001C19D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C19DA" w:rsidRPr="00507077" w14:paraId="4AAEC2B8" w14:textId="77777777" w:rsidTr="00C16E96">
        <w:tc>
          <w:tcPr>
            <w:tcW w:w="1883" w:type="dxa"/>
            <w:shd w:val="clear" w:color="auto" w:fill="E2EFD9" w:themeFill="accent6" w:themeFillTint="33"/>
          </w:tcPr>
          <w:p w14:paraId="2ABDF3EC" w14:textId="77777777" w:rsidR="001C19DA" w:rsidRPr="007D365C" w:rsidRDefault="001C19D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517546523"/>
            <w:placeholder>
              <w:docPart w:val="9645B833F0A045EE8EE69CE0C6876789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499" w:type="dxa"/>
              </w:tcPr>
              <w:p w14:paraId="5443750E" w14:textId="77777777" w:rsidR="001C19DA" w:rsidRPr="00507077" w:rsidRDefault="001C19D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439" w:type="dxa"/>
            <w:shd w:val="clear" w:color="auto" w:fill="E2EFD9" w:themeFill="accent6" w:themeFillTint="33"/>
          </w:tcPr>
          <w:p w14:paraId="3AEE8F80" w14:textId="77777777" w:rsidR="001C19DA" w:rsidRPr="007D365C" w:rsidRDefault="001C19D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6D03ED2D" w14:textId="77777777" w:rsidR="001C19DA" w:rsidRPr="00507077" w:rsidRDefault="001C19D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C19DA" w:rsidRPr="00507077" w14:paraId="1DEF3DEC" w14:textId="77777777" w:rsidTr="00C16E96">
        <w:tc>
          <w:tcPr>
            <w:tcW w:w="1883" w:type="dxa"/>
            <w:shd w:val="clear" w:color="auto" w:fill="E2EFD9" w:themeFill="accent6" w:themeFillTint="33"/>
          </w:tcPr>
          <w:p w14:paraId="2D70F1EC" w14:textId="77777777" w:rsidR="001C19DA" w:rsidRPr="007D365C" w:rsidRDefault="001C19D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07431879"/>
            <w:placeholder>
              <w:docPart w:val="DCB5EDB6DECE4B5D92781B0297EB289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99" w:type="dxa"/>
              </w:tcPr>
              <w:p w14:paraId="60FDC5D8" w14:textId="77777777" w:rsidR="001C19DA" w:rsidRPr="00507077" w:rsidRDefault="001C19DA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439" w:type="dxa"/>
            <w:shd w:val="clear" w:color="auto" w:fill="E2EFD9" w:themeFill="accent6" w:themeFillTint="33"/>
          </w:tcPr>
          <w:p w14:paraId="029BEAE1" w14:textId="77777777" w:rsidR="001C19DA" w:rsidRPr="007D365C" w:rsidRDefault="001C19DA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328E736F" w14:textId="77777777" w:rsidR="001C19DA" w:rsidRPr="00507077" w:rsidRDefault="001C19DA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C19DA" w:rsidRPr="00507077" w14:paraId="038369D0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E2753FB" w14:textId="77777777" w:rsidR="001C19DA" w:rsidRPr="007D365C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002272030"/>
            <w:placeholder>
              <w:docPart w:val="6F3CF24639CB4F98BCE3D4E8EE71BEDA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</w:dropDownList>
          </w:sdtPr>
          <w:sdtContent>
            <w:tc>
              <w:tcPr>
                <w:tcW w:w="8907" w:type="dxa"/>
                <w:gridSpan w:val="3"/>
              </w:tcPr>
              <w:p w14:paraId="45CDCECD" w14:textId="77777777" w:rsidR="001C19DA" w:rsidRPr="00507077" w:rsidRDefault="001C19DA" w:rsidP="009802DA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lgebra</w:t>
                </w:r>
              </w:p>
            </w:tc>
          </w:sdtContent>
        </w:sdt>
      </w:tr>
      <w:tr w:rsidR="001C19DA" w:rsidRPr="00507077" w14:paraId="0D230939" w14:textId="77777777" w:rsidTr="009802DA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637F1425" w14:textId="77777777" w:rsidR="001C19DA" w:rsidRPr="007D365C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3"/>
          </w:tcPr>
          <w:p w14:paraId="1D34C981" w14:textId="77777777" w:rsidR="001C19DA" w:rsidRPr="00507077" w:rsidRDefault="001C19D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iste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</w:p>
        </w:tc>
      </w:tr>
      <w:tr w:rsidR="001C19DA" w:rsidRPr="00507077" w14:paraId="5EC7B290" w14:textId="77777777" w:rsidTr="00C16E96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4257B65" w14:textId="77777777" w:rsidR="001C19DA" w:rsidRPr="007D365C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3499" w:type="dxa"/>
          </w:tcPr>
          <w:p w14:paraId="7CFB8131" w14:textId="2AC8F860" w:rsidR="001C19DA" w:rsidRPr="00507077" w:rsidRDefault="001C19DA" w:rsidP="00C16E96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2 </w:t>
            </w:r>
            <w:proofErr w:type="spellStart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>Serentak</w:t>
            </w:r>
            <w:proofErr w:type="spellEnd"/>
            <w:r w:rsid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yang </w:t>
            </w:r>
            <w:proofErr w:type="spellStart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>melibatkan</w:t>
            </w:r>
            <w:proofErr w:type="spellEnd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Satu</w:t>
            </w:r>
            <w:r w:rsid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Linear dan</w:t>
            </w:r>
            <w:r w:rsid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Satu </w:t>
            </w:r>
            <w:proofErr w:type="spellStart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Tak</w:t>
            </w:r>
            <w:r w:rsidR="00C16E9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4A311C" w:rsidRPr="004A311C">
              <w:rPr>
                <w:rFonts w:ascii="Arial" w:hAnsi="Arial" w:cs="Arial"/>
                <w:sz w:val="20"/>
                <w:szCs w:val="20"/>
                <w:lang w:val="en-US"/>
              </w:rPr>
              <w:t>Linear</w:t>
            </w:r>
          </w:p>
        </w:tc>
        <w:tc>
          <w:tcPr>
            <w:tcW w:w="2439" w:type="dxa"/>
            <w:shd w:val="clear" w:color="auto" w:fill="E2EFD9" w:themeFill="accent6" w:themeFillTint="33"/>
          </w:tcPr>
          <w:p w14:paraId="57983B25" w14:textId="77777777" w:rsidR="001C19DA" w:rsidRPr="00507077" w:rsidRDefault="001C19D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0621EE82" w14:textId="09A9E89E" w:rsidR="001C19DA" w:rsidRPr="00507077" w:rsidRDefault="001C19DA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4A311C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Pr="00353D38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1, 3.</w:t>
            </w:r>
            <w:r w:rsidR="004A311C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2</w:t>
            </w:r>
          </w:p>
        </w:tc>
      </w:tr>
      <w:tr w:rsidR="001C19DA" w:rsidRPr="00302BB4" w14:paraId="16A73A7A" w14:textId="77777777" w:rsidTr="004A311C">
        <w:trPr>
          <w:trHeight w:val="2465"/>
        </w:trPr>
        <w:tc>
          <w:tcPr>
            <w:tcW w:w="1883" w:type="dxa"/>
            <w:shd w:val="clear" w:color="auto" w:fill="E2EFD9" w:themeFill="accent6" w:themeFillTint="33"/>
          </w:tcPr>
          <w:p w14:paraId="2E1A2723" w14:textId="77777777" w:rsidR="001C19DA" w:rsidRPr="007D365C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3"/>
          </w:tcPr>
          <w:p w14:paraId="3C5C47FA" w14:textId="77777777" w:rsidR="001C19DA" w:rsidRPr="00507077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D9ED896" w14:textId="77777777" w:rsidR="004A311C" w:rsidRPr="004A311C" w:rsidRDefault="004A311C" w:rsidP="004A311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entak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dan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k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.</w:t>
            </w:r>
          </w:p>
          <w:p w14:paraId="3161F957" w14:textId="489332EB" w:rsidR="001C19DA" w:rsidRPr="00AD14F0" w:rsidRDefault="004A311C" w:rsidP="004A311C">
            <w:pPr>
              <w:pStyle w:val="ListParagraph"/>
              <w:numPr>
                <w:ilvl w:val="0"/>
                <w:numId w:val="1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nyelesaik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asalah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libatk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entak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 dan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ak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linear.</w:t>
            </w:r>
          </w:p>
        </w:tc>
      </w:tr>
      <w:tr w:rsidR="001C19DA" w:rsidRPr="00507077" w14:paraId="7E4A2F95" w14:textId="77777777" w:rsidTr="004A311C">
        <w:trPr>
          <w:trHeight w:val="5840"/>
        </w:trPr>
        <w:tc>
          <w:tcPr>
            <w:tcW w:w="1883" w:type="dxa"/>
            <w:shd w:val="clear" w:color="auto" w:fill="E2EFD9" w:themeFill="accent6" w:themeFillTint="33"/>
          </w:tcPr>
          <w:p w14:paraId="287B12D1" w14:textId="77777777" w:rsidR="001C19DA" w:rsidRPr="007D365C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3"/>
          </w:tcPr>
          <w:p w14:paraId="148DB41F" w14:textId="77777777" w:rsidR="001C19DA" w:rsidRPr="00946888" w:rsidRDefault="001C19D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B43B4B9" w14:textId="0227CADB" w:rsidR="001C19DA" w:rsidRDefault="001C19D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 w:rsidR="00C16E96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3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0F78DE2C" w14:textId="77777777" w:rsidR="001C19DA" w:rsidRDefault="001C19D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2AF003F8" w14:textId="77777777" w:rsidR="001C19DA" w:rsidRPr="00946888" w:rsidRDefault="001C19DA" w:rsidP="009802DA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BB3B900" w14:textId="1B87C7A4" w:rsidR="004A311C" w:rsidRPr="004A311C" w:rsidRDefault="004A311C" w:rsidP="00575672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Bahagik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3AAEC9F6" w14:textId="5C91C206" w:rsidR="001C19DA" w:rsidRPr="004A311C" w:rsidRDefault="00594373" w:rsidP="00575672">
            <w:pPr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Guru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tu</w:t>
            </w:r>
            <w:proofErr w:type="spellEnd"/>
            <w:r w:rsid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persamaan</w:t>
            </w:r>
            <w:proofErr w:type="spellEnd"/>
            <w:r w:rsidR="004A311C"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311C" w:rsidRP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erentak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sam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dua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kumpulan</w:t>
            </w:r>
            <w:proofErr w:type="spellEnd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tersebut</w:t>
            </w:r>
            <w:proofErr w:type="spellEnd"/>
            <w:r w:rsidR="004A311C"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  <w:t>.</w:t>
            </w:r>
          </w:p>
          <w:p w14:paraId="69F0D846" w14:textId="66D44D00" w:rsidR="004A311C" w:rsidRPr="004A311C" w:rsidRDefault="004A311C" w:rsidP="00575672">
            <w:pPr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Kumpulan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pertam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menyelesaik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persama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serentak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tersebut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secar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algebra,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manakal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kumpul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kedu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secar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graf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30FDB1BC" w14:textId="64528607" w:rsidR="004A311C" w:rsidRPr="004A311C" w:rsidRDefault="004A311C" w:rsidP="00575672">
            <w:pPr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menanyak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jik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diperoleh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kedu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-dua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kaedah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adalah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sam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atau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tidak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BDFA2B3" w14:textId="77777777" w:rsidR="004A311C" w:rsidRDefault="004A311C" w:rsidP="004A311C">
            <w:pPr>
              <w:spacing w:line="276" w:lineRule="auto"/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5E86C1AD" w14:textId="77777777" w:rsidR="001C19DA" w:rsidRPr="00946888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63E47F9" w14:textId="77777777" w:rsidR="004A311C" w:rsidRDefault="004A311C" w:rsidP="00C16E96">
            <w:pPr>
              <w:spacing w:line="259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bersert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jawapan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akhir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untuk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dibuat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rumah</w:t>
            </w:r>
            <w:proofErr w:type="spellEnd"/>
            <w:r w:rsidRPr="004A311C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6D30A581" w14:textId="4B9DE323" w:rsidR="001C19DA" w:rsidRPr="004A311C" w:rsidRDefault="001C19DA" w:rsidP="00C16E96">
            <w:pPr>
              <w:spacing w:line="259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C19DA" w:rsidRPr="00507077" w14:paraId="2CE190D8" w14:textId="77777777" w:rsidTr="009802DA">
        <w:trPr>
          <w:trHeight w:val="1936"/>
        </w:trPr>
        <w:tc>
          <w:tcPr>
            <w:tcW w:w="1883" w:type="dxa"/>
            <w:shd w:val="clear" w:color="auto" w:fill="E2EFD9" w:themeFill="accent6" w:themeFillTint="33"/>
          </w:tcPr>
          <w:p w14:paraId="7F1072B7" w14:textId="77777777" w:rsidR="001C19DA" w:rsidRPr="007D365C" w:rsidRDefault="001C19DA" w:rsidP="009802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3"/>
          </w:tcPr>
          <w:p w14:paraId="350DE5F8" w14:textId="77777777" w:rsidR="001C19DA" w:rsidRPr="00630C2B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10063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1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C19DA">
              <w:rPr>
                <w:rFonts w:ascii="Arial" w:hAnsi="Arial" w:cs="Arial"/>
                <w:sz w:val="20"/>
                <w:szCs w:val="20"/>
              </w:rPr>
              <w:t xml:space="preserve"> M</w:t>
            </w:r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pengukuhan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13C2EF0" w14:textId="77777777" w:rsidR="001C19DA" w:rsidRPr="00507077" w:rsidRDefault="00000000" w:rsidP="009802DA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29540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19DA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1C19D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1C19DA">
              <w:rPr>
                <w:rFonts w:ascii="Arial" w:hAnsi="Arial" w:cs="Arial"/>
                <w:sz w:val="20"/>
                <w:szCs w:val="20"/>
              </w:rPr>
              <w:t>M</w:t>
            </w:r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urid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tidak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 w:rsidRPr="00FE7F4C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akan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diberi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khas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latihan</w:t>
            </w:r>
            <w:proofErr w:type="spellEnd"/>
            <w:r w:rsidR="001C19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C19DA">
              <w:rPr>
                <w:rFonts w:ascii="Arial" w:hAnsi="Arial" w:cs="Arial"/>
                <w:sz w:val="20"/>
                <w:szCs w:val="20"/>
              </w:rPr>
              <w:t>pemulihan</w:t>
            </w:r>
            <w:proofErr w:type="spellEnd"/>
            <w:r w:rsidR="001C19DA" w:rsidRPr="00FE7F4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551F9FA" w14:textId="77777777" w:rsidR="001C19DA" w:rsidRDefault="001C19DA"/>
    <w:sectPr w:rsidR="001C19DA" w:rsidSect="006229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-BoldItalic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27837"/>
    <w:multiLevelType w:val="hybridMultilevel"/>
    <w:tmpl w:val="D56AD024"/>
    <w:lvl w:ilvl="0" w:tplc="9E50F148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912960"/>
    <w:multiLevelType w:val="hybridMultilevel"/>
    <w:tmpl w:val="00C601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D939E7"/>
    <w:multiLevelType w:val="hybridMultilevel"/>
    <w:tmpl w:val="F386E08C"/>
    <w:lvl w:ilvl="0" w:tplc="149E77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0767535">
    <w:abstractNumId w:val="1"/>
  </w:num>
  <w:num w:numId="2" w16cid:durableId="912817564">
    <w:abstractNumId w:val="0"/>
  </w:num>
  <w:num w:numId="3" w16cid:durableId="11198399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szCxtDC1NDIE0ko6SsGpxcWZ+XkgBYa1ABvd0IEsAAAA"/>
  </w:docVars>
  <w:rsids>
    <w:rsidRoot w:val="0062298A"/>
    <w:rsid w:val="001C19DA"/>
    <w:rsid w:val="004A311C"/>
    <w:rsid w:val="00557181"/>
    <w:rsid w:val="00575672"/>
    <w:rsid w:val="00594373"/>
    <w:rsid w:val="0062298A"/>
    <w:rsid w:val="00810FCB"/>
    <w:rsid w:val="009532EF"/>
    <w:rsid w:val="00B802FE"/>
    <w:rsid w:val="00C16E96"/>
    <w:rsid w:val="00E57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5BB86"/>
  <w15:chartTrackingRefBased/>
  <w15:docId w15:val="{B2CE963C-9E04-41FA-8907-38DA17C9A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98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2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2298A"/>
    <w:rPr>
      <w:color w:val="808080"/>
    </w:rPr>
  </w:style>
  <w:style w:type="paragraph" w:styleId="ListParagraph">
    <w:name w:val="List Paragraph"/>
    <w:basedOn w:val="Normal"/>
    <w:uiPriority w:val="34"/>
    <w:qFormat/>
    <w:rsid w:val="0062298A"/>
    <w:pPr>
      <w:ind w:left="720"/>
      <w:contextualSpacing/>
    </w:pPr>
  </w:style>
  <w:style w:type="character" w:customStyle="1" w:styleId="fontstyle01">
    <w:name w:val="fontstyle01"/>
    <w:basedOn w:val="DefaultParagraphFont"/>
    <w:rsid w:val="00B802FE"/>
    <w:rPr>
      <w:rFonts w:ascii="Arial-BoldMT" w:hAnsi="Arial-BoldMT" w:hint="default"/>
      <w:b/>
      <w:bCs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B802FE"/>
    <w:rPr>
      <w:rFonts w:ascii="Arial-BoldItalicMT" w:hAnsi="Arial-BoldItalicMT" w:hint="default"/>
      <w:b/>
      <w:bCs/>
      <w:i/>
      <w:iCs/>
      <w:color w:val="242021"/>
      <w:sz w:val="18"/>
      <w:szCs w:val="18"/>
    </w:rPr>
  </w:style>
  <w:style w:type="character" w:customStyle="1" w:styleId="fontstyle31">
    <w:name w:val="fontstyle31"/>
    <w:basedOn w:val="DefaultParagraphFont"/>
    <w:rsid w:val="00B802FE"/>
    <w:rPr>
      <w:rFonts w:ascii="Arial-ItalicMT" w:hAnsi="Arial-ItalicMT" w:hint="default"/>
      <w:b w:val="0"/>
      <w:bCs w:val="0"/>
      <w:i/>
      <w:iCs/>
      <w:color w:val="242021"/>
      <w:sz w:val="18"/>
      <w:szCs w:val="18"/>
    </w:rPr>
  </w:style>
  <w:style w:type="character" w:customStyle="1" w:styleId="fontstyle41">
    <w:name w:val="fontstyle41"/>
    <w:basedOn w:val="DefaultParagraphFont"/>
    <w:rsid w:val="00B802FE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0A5B2BD43DC4C01B6687700B1164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99C6E-FF47-4A1C-8FBA-37904D4C845B}"/>
      </w:docPartPr>
      <w:docPartBody>
        <w:p w:rsidR="00A10CD9" w:rsidRDefault="00A10CD9" w:rsidP="00A10CD9">
          <w:pPr>
            <w:pStyle w:val="A0A5B2BD43DC4C01B6687700B116408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9C3C1C55043B489185A038CC360BB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88CB0-86CE-47F4-9704-F53FA2EE0380}"/>
      </w:docPartPr>
      <w:docPartBody>
        <w:p w:rsidR="00A10CD9" w:rsidRDefault="00A10CD9" w:rsidP="00A10CD9">
          <w:pPr>
            <w:pStyle w:val="9C3C1C55043B489185A038CC360BBFA4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F21719F139342BF91FDF95342545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51D12-A443-4347-99CF-A541D1D3848F}"/>
      </w:docPartPr>
      <w:docPartBody>
        <w:p w:rsidR="00A10CD9" w:rsidRDefault="00A10CD9" w:rsidP="00A10CD9">
          <w:pPr>
            <w:pStyle w:val="0F21719F139342BF91FDF95342545C74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72A08E0604C48C3B9844C23168BA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E8B8E-E8DA-4BBF-8E13-4DC3CE516733}"/>
      </w:docPartPr>
      <w:docPartBody>
        <w:p w:rsidR="00A10CD9" w:rsidRDefault="00A10CD9" w:rsidP="00A10CD9">
          <w:pPr>
            <w:pStyle w:val="D72A08E0604C48C3B9844C23168BA42D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2DBA118359FA49C3B6940A5AA4818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132D1-B870-4B0D-8F25-43453DBC5CEF}"/>
      </w:docPartPr>
      <w:docPartBody>
        <w:p w:rsidR="00A10CD9" w:rsidRDefault="00A10CD9" w:rsidP="00A10CD9">
          <w:pPr>
            <w:pStyle w:val="2DBA118359FA49C3B6940A5AA4818FB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9645B833F0A045EE8EE69CE0C6876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02463-42BF-4AED-90B2-1B6BE09B000D}"/>
      </w:docPartPr>
      <w:docPartBody>
        <w:p w:rsidR="00A10CD9" w:rsidRDefault="00A10CD9" w:rsidP="00A10CD9">
          <w:pPr>
            <w:pStyle w:val="9645B833F0A045EE8EE69CE0C6876789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CB5EDB6DECE4B5D92781B0297EB2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01BC6-AF97-46B1-AB7C-54F4AC521B94}"/>
      </w:docPartPr>
      <w:docPartBody>
        <w:p w:rsidR="00A10CD9" w:rsidRDefault="00A10CD9" w:rsidP="00A10CD9">
          <w:pPr>
            <w:pStyle w:val="DCB5EDB6DECE4B5D92781B0297EB289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3CF24639CB4F98BCE3D4E8EE71B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50F59-114B-4C64-B575-900DA6A67927}"/>
      </w:docPartPr>
      <w:docPartBody>
        <w:p w:rsidR="00A10CD9" w:rsidRDefault="00A10CD9" w:rsidP="00A10CD9">
          <w:pPr>
            <w:pStyle w:val="6F3CF24639CB4F98BCE3D4E8EE71BEDA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-BoldItalic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0CD9"/>
    <w:rsid w:val="005139E8"/>
    <w:rsid w:val="00A10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0CD9"/>
    <w:rPr>
      <w:color w:val="808080"/>
    </w:rPr>
  </w:style>
  <w:style w:type="paragraph" w:customStyle="1" w:styleId="A0A5B2BD43DC4C01B6687700B1164082">
    <w:name w:val="A0A5B2BD43DC4C01B6687700B1164082"/>
    <w:rsid w:val="00A10CD9"/>
  </w:style>
  <w:style w:type="paragraph" w:customStyle="1" w:styleId="9C3C1C55043B489185A038CC360BBFA4">
    <w:name w:val="9C3C1C55043B489185A038CC360BBFA4"/>
    <w:rsid w:val="00A10CD9"/>
  </w:style>
  <w:style w:type="paragraph" w:customStyle="1" w:styleId="0F21719F139342BF91FDF95342545C74">
    <w:name w:val="0F21719F139342BF91FDF95342545C74"/>
    <w:rsid w:val="00A10CD9"/>
  </w:style>
  <w:style w:type="paragraph" w:customStyle="1" w:styleId="D72A08E0604C48C3B9844C23168BA42D">
    <w:name w:val="D72A08E0604C48C3B9844C23168BA42D"/>
    <w:rsid w:val="00A10CD9"/>
  </w:style>
  <w:style w:type="paragraph" w:customStyle="1" w:styleId="2DBA118359FA49C3B6940A5AA4818FB8">
    <w:name w:val="2DBA118359FA49C3B6940A5AA4818FB8"/>
    <w:rsid w:val="00A10CD9"/>
  </w:style>
  <w:style w:type="paragraph" w:customStyle="1" w:styleId="9645B833F0A045EE8EE69CE0C6876789">
    <w:name w:val="9645B833F0A045EE8EE69CE0C6876789"/>
    <w:rsid w:val="00A10CD9"/>
  </w:style>
  <w:style w:type="paragraph" w:customStyle="1" w:styleId="DCB5EDB6DECE4B5D92781B0297EB289B">
    <w:name w:val="DCB5EDB6DECE4B5D92781B0297EB289B"/>
    <w:rsid w:val="00A10CD9"/>
  </w:style>
  <w:style w:type="paragraph" w:customStyle="1" w:styleId="6F3CF24639CB4F98BCE3D4E8EE71BEDA">
    <w:name w:val="6F3CF24639CB4F98BCE3D4E8EE71BEDA"/>
    <w:rsid w:val="00A10C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Nurshamimi Jaafar</cp:lastModifiedBy>
  <cp:revision>3</cp:revision>
  <dcterms:created xsi:type="dcterms:W3CDTF">2023-09-26T02:03:00Z</dcterms:created>
  <dcterms:modified xsi:type="dcterms:W3CDTF">2023-11-02T03:43:00Z</dcterms:modified>
</cp:coreProperties>
</file>